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</w:t>
      </w:r>
      <w:r w:rsidR="00A86D0E">
        <w:rPr>
          <w:b/>
          <w:lang w:val="es-MX"/>
        </w:rPr>
        <w:t>,</w:t>
      </w:r>
      <w:r>
        <w:rPr>
          <w:b/>
          <w:lang w:val="es-MX"/>
        </w:rPr>
        <w:t xml:space="preserve"> Jalisco</w:t>
      </w:r>
      <w:r w:rsidR="00A86D0E">
        <w:rPr>
          <w:b/>
          <w:lang w:val="es-MX"/>
        </w:rPr>
        <w:t>, a</w:t>
      </w:r>
      <w:r>
        <w:rPr>
          <w:b/>
          <w:lang w:val="es-MX"/>
        </w:rPr>
        <w:t xml:space="preserve"> 04</w:t>
      </w:r>
      <w:r w:rsidR="009876D4">
        <w:rPr>
          <w:b/>
          <w:lang w:val="es-MX"/>
        </w:rPr>
        <w:t xml:space="preserve"> de</w:t>
      </w:r>
      <w:r w:rsidR="008B0E91">
        <w:rPr>
          <w:b/>
          <w:lang w:val="es-MX"/>
        </w:rPr>
        <w:t xml:space="preserve"> Marzo</w:t>
      </w:r>
      <w:r w:rsidR="009876D4">
        <w:rPr>
          <w:b/>
          <w:lang w:val="es-MX"/>
        </w:rPr>
        <w:t xml:space="preserve"> del</w:t>
      </w:r>
      <w:r w:rsidR="00D1231A">
        <w:rPr>
          <w:b/>
          <w:lang w:val="es-MX"/>
        </w:rPr>
        <w:t xml:space="preserve"> 2019</w:t>
      </w:r>
      <w:r w:rsidR="00C05B7C" w:rsidRPr="00F91ADC">
        <w:rPr>
          <w:b/>
          <w:lang w:val="es-MX"/>
        </w:rPr>
        <w:t>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151A2">
        <w:rPr>
          <w:lang w:val="es-MX"/>
        </w:rPr>
        <w:t xml:space="preserve">a bien convocar a ustedes a la </w:t>
      </w:r>
      <w:r w:rsidR="008B0E91">
        <w:rPr>
          <w:b/>
          <w:lang w:val="es-MX"/>
        </w:rPr>
        <w:t>Sext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8B0E91">
        <w:rPr>
          <w:lang w:val="es-MX"/>
        </w:rPr>
        <w:t xml:space="preserve"> a realizarse este martes</w:t>
      </w:r>
      <w:r w:rsidR="00522FD0">
        <w:rPr>
          <w:lang w:val="es-MX"/>
        </w:rPr>
        <w:t xml:space="preserve"> 0</w:t>
      </w:r>
      <w:r w:rsidR="0086322D">
        <w:rPr>
          <w:lang w:val="es-MX"/>
        </w:rPr>
        <w:t>5</w:t>
      </w:r>
      <w:r w:rsidR="008B0E91">
        <w:rPr>
          <w:lang w:val="es-MX"/>
        </w:rPr>
        <w:t xml:space="preserve"> de Marzo</w:t>
      </w:r>
      <w:r w:rsidR="00D1231A">
        <w:rPr>
          <w:lang w:val="es-MX"/>
        </w:rPr>
        <w:t xml:space="preserve"> de 2019</w:t>
      </w:r>
      <w:r w:rsidR="00C05B7C" w:rsidRPr="00F91ADC">
        <w:rPr>
          <w:lang w:val="es-MX"/>
        </w:rPr>
        <w:t xml:space="preserve">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1C51C5" w:rsidRPr="001C51C5">
        <w:rPr>
          <w:lang w:val="es-MX"/>
        </w:rPr>
        <w:t xml:space="preserve"> </w:t>
      </w:r>
      <w:r w:rsidR="008B0E91" w:rsidRPr="008B0E91">
        <w:rPr>
          <w:lang w:val="es-MX"/>
        </w:rPr>
        <w:t>Proyecto para hacer más interactiva la sección de cultura en la página de WEB oficial del H. Ayuntamiento</w:t>
      </w:r>
      <w:r w:rsidR="008B0E91" w:rsidRPr="00522FD0">
        <w:rPr>
          <w:lang w:val="es-MX"/>
        </w:rPr>
        <w:t xml:space="preserve"> </w:t>
      </w:r>
      <w:r w:rsidRPr="00522FD0">
        <w:rPr>
          <w:lang w:val="es-MX"/>
        </w:rPr>
        <w:t xml:space="preserve">- - </w:t>
      </w:r>
      <w:r w:rsidR="008B0E91">
        <w:rPr>
          <w:lang w:val="es-MX"/>
        </w:rPr>
        <w:t xml:space="preserve">- - - - - - - - - - 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A92958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6B28" w:rsidRDefault="00DA6B28">
      <w:pPr>
        <w:spacing w:after="0"/>
      </w:pPr>
      <w:r>
        <w:separator/>
      </w:r>
    </w:p>
  </w:endnote>
  <w:endnote w:type="continuationSeparator" w:id="1">
    <w:p w:rsidR="00DA6B28" w:rsidRDefault="00DA6B2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6B28" w:rsidRDefault="00DA6B28">
      <w:r>
        <w:separator/>
      </w:r>
    </w:p>
  </w:footnote>
  <w:footnote w:type="continuationSeparator" w:id="1">
    <w:p w:rsidR="00DA6B28" w:rsidRDefault="00DA6B2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431F3"/>
    <w:rsid w:val="000C5163"/>
    <w:rsid w:val="000E5E10"/>
    <w:rsid w:val="001744DF"/>
    <w:rsid w:val="001C51C5"/>
    <w:rsid w:val="001E21C4"/>
    <w:rsid w:val="00295938"/>
    <w:rsid w:val="003F0F6C"/>
    <w:rsid w:val="0049416D"/>
    <w:rsid w:val="004E29B3"/>
    <w:rsid w:val="005120C3"/>
    <w:rsid w:val="00522FD0"/>
    <w:rsid w:val="00590D07"/>
    <w:rsid w:val="005A30EC"/>
    <w:rsid w:val="0061365D"/>
    <w:rsid w:val="00640466"/>
    <w:rsid w:val="00673411"/>
    <w:rsid w:val="006D3741"/>
    <w:rsid w:val="006F0E22"/>
    <w:rsid w:val="007143B5"/>
    <w:rsid w:val="00784D58"/>
    <w:rsid w:val="007A6382"/>
    <w:rsid w:val="0086322D"/>
    <w:rsid w:val="008B0E91"/>
    <w:rsid w:val="008D6863"/>
    <w:rsid w:val="009151A2"/>
    <w:rsid w:val="0096129E"/>
    <w:rsid w:val="009876D4"/>
    <w:rsid w:val="009D4394"/>
    <w:rsid w:val="00A86D0E"/>
    <w:rsid w:val="00A92958"/>
    <w:rsid w:val="00AA1C79"/>
    <w:rsid w:val="00B86B75"/>
    <w:rsid w:val="00BC48D5"/>
    <w:rsid w:val="00C05B7C"/>
    <w:rsid w:val="00C36279"/>
    <w:rsid w:val="00D1231A"/>
    <w:rsid w:val="00DA6B28"/>
    <w:rsid w:val="00E315A3"/>
    <w:rsid w:val="00E334D4"/>
    <w:rsid w:val="00EE431D"/>
    <w:rsid w:val="00F91ADC"/>
    <w:rsid w:val="00F93FF4"/>
    <w:rsid w:val="00FD182A"/>
    <w:rsid w:val="00FE4BA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42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21</cp:revision>
  <dcterms:created xsi:type="dcterms:W3CDTF">2019-04-10T04:04:00Z</dcterms:created>
  <dcterms:modified xsi:type="dcterms:W3CDTF">2019-07-26T14:29:00Z</dcterms:modified>
</cp:coreProperties>
</file>